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0AF4" w:rsidRDefault="00E00AF4" w:rsidP="00E00AF4">
      <w:pPr>
        <w:pStyle w:val="activityhead"/>
        <w:spacing w:before="0"/>
      </w:pPr>
      <w:r w:rsidRPr="006F670C">
        <w:t>Why fridges pollute and how it is changing</w:t>
      </w:r>
    </w:p>
    <w:p w:rsidR="00F72ECA" w:rsidRDefault="00F72ECA" w:rsidP="00E00AF4">
      <w:pPr>
        <w:pStyle w:val="ahead"/>
        <w:spacing w:before="120"/>
      </w:pPr>
    </w:p>
    <w:p w:rsidR="00E00AF4" w:rsidRDefault="00E00AF4" w:rsidP="00E00AF4">
      <w:pPr>
        <w:pStyle w:val="ahead"/>
        <w:spacing w:before="120"/>
      </w:pPr>
      <w:r w:rsidRPr="006F670C">
        <w:t>How fridges damage the ozone layer</w:t>
      </w:r>
    </w:p>
    <w:p w:rsidR="00E00AF4" w:rsidRPr="006F670C" w:rsidRDefault="00E00AF4" w:rsidP="00E00AF4">
      <w:pPr>
        <w:pStyle w:val="00maintext"/>
      </w:pPr>
      <w:r>
        <w:t xml:space="preserve">Go to the website </w:t>
      </w:r>
      <w:hyperlink r:id="rId8" w:history="1">
        <w:r w:rsidRPr="00056934">
          <w:rPr>
            <w:rStyle w:val="Hyperlink"/>
            <w:szCs w:val="20"/>
          </w:rPr>
          <w:t>here</w:t>
        </w:r>
      </w:hyperlink>
      <w:r>
        <w:t xml:space="preserve"> and read</w:t>
      </w:r>
      <w:r w:rsidRPr="006F670C">
        <w:t xml:space="preserve"> the article about how fridges damage the ozone layer</w:t>
      </w:r>
      <w:r w:rsidR="00B71635">
        <w:t>.</w:t>
      </w:r>
    </w:p>
    <w:p w:rsidR="00F72ECA" w:rsidRDefault="00F72ECA" w:rsidP="00E00AF4">
      <w:pPr>
        <w:pStyle w:val="Bhead"/>
      </w:pPr>
    </w:p>
    <w:p w:rsidR="00E00AF4" w:rsidRDefault="00E00AF4" w:rsidP="00E00AF4">
      <w:pPr>
        <w:pStyle w:val="Bhead"/>
      </w:pPr>
      <w:r>
        <w:t>Questions</w:t>
      </w:r>
    </w:p>
    <w:p w:rsidR="00E00AF4" w:rsidRDefault="00E00AF4" w:rsidP="00E00AF4">
      <w:pPr>
        <w:pStyle w:val="00list"/>
        <w:rPr>
          <w:i/>
        </w:rPr>
      </w:pPr>
      <w:r w:rsidRPr="00FC448D">
        <w:rPr>
          <w:b/>
        </w:rPr>
        <w:t>1</w:t>
      </w:r>
      <w:r>
        <w:tab/>
      </w:r>
      <w:r w:rsidRPr="006F670C">
        <w:t>Identify one of the elements that has been approved in the manufacture of new fridges.</w:t>
      </w:r>
      <w:r w:rsidR="00E157C3">
        <w:tab/>
      </w:r>
      <w:r w:rsidR="00E157C3" w:rsidRPr="00E157C3">
        <w:rPr>
          <w:i/>
        </w:rPr>
        <w:t>[1 mark]</w:t>
      </w:r>
    </w:p>
    <w:p w:rsidR="00F72ECA" w:rsidRDefault="00F72ECA" w:rsidP="00E00AF4">
      <w:pPr>
        <w:pStyle w:val="00list"/>
      </w:pPr>
    </w:p>
    <w:p w:rsidR="00F72ECA" w:rsidRDefault="00F72ECA" w:rsidP="00E00AF4">
      <w:pPr>
        <w:pStyle w:val="00list"/>
      </w:pPr>
    </w:p>
    <w:p w:rsidR="00F72ECA" w:rsidRPr="006F670C" w:rsidRDefault="00F72ECA" w:rsidP="00E00AF4">
      <w:pPr>
        <w:pStyle w:val="00list"/>
      </w:pPr>
    </w:p>
    <w:p w:rsidR="00E00AF4" w:rsidRDefault="00E00AF4" w:rsidP="00E00AF4">
      <w:pPr>
        <w:pStyle w:val="00list"/>
        <w:rPr>
          <w:i/>
        </w:rPr>
      </w:pPr>
      <w:r w:rsidRPr="00FC448D">
        <w:rPr>
          <w:b/>
        </w:rPr>
        <w:t>2</w:t>
      </w:r>
      <w:r>
        <w:tab/>
      </w:r>
      <w:r w:rsidRPr="006F670C">
        <w:t>Why are the current HFCs being phased out?</w:t>
      </w:r>
      <w:r w:rsidR="00E157C3">
        <w:tab/>
      </w:r>
      <w:r w:rsidR="00E157C3" w:rsidRPr="00E157C3">
        <w:rPr>
          <w:i/>
        </w:rPr>
        <w:t>[1 mark]</w:t>
      </w:r>
    </w:p>
    <w:p w:rsidR="00F72ECA" w:rsidRDefault="00F72ECA" w:rsidP="00E00AF4">
      <w:pPr>
        <w:pStyle w:val="00list"/>
      </w:pPr>
    </w:p>
    <w:p w:rsidR="00F72ECA" w:rsidRDefault="00F72ECA" w:rsidP="00E00AF4">
      <w:pPr>
        <w:pStyle w:val="00list"/>
      </w:pPr>
    </w:p>
    <w:p w:rsidR="00F72ECA" w:rsidRPr="006F670C" w:rsidRDefault="00F72ECA" w:rsidP="00E00AF4">
      <w:pPr>
        <w:pStyle w:val="00list"/>
      </w:pPr>
    </w:p>
    <w:p w:rsidR="00E00AF4" w:rsidRDefault="00E00AF4" w:rsidP="00E00AF4">
      <w:pPr>
        <w:pStyle w:val="00list"/>
        <w:rPr>
          <w:i/>
        </w:rPr>
      </w:pPr>
      <w:r w:rsidRPr="00FC448D">
        <w:rPr>
          <w:b/>
        </w:rPr>
        <w:t>3</w:t>
      </w:r>
      <w:r>
        <w:tab/>
        <w:t>Why were HFCs fir</w:t>
      </w:r>
      <w:r w:rsidRPr="006F670C">
        <w:t>st introduced?</w:t>
      </w:r>
      <w:r w:rsidR="00E157C3">
        <w:tab/>
      </w:r>
      <w:r w:rsidR="00E157C3" w:rsidRPr="00E157C3">
        <w:rPr>
          <w:i/>
        </w:rPr>
        <w:t>[</w:t>
      </w:r>
      <w:r w:rsidR="00E157C3">
        <w:rPr>
          <w:i/>
        </w:rPr>
        <w:t>3</w:t>
      </w:r>
      <w:r w:rsidR="00E157C3" w:rsidRPr="00E157C3">
        <w:rPr>
          <w:i/>
        </w:rPr>
        <w:t xml:space="preserve"> mark</w:t>
      </w:r>
      <w:r w:rsidR="00E157C3">
        <w:rPr>
          <w:i/>
        </w:rPr>
        <w:t>s</w:t>
      </w:r>
      <w:r w:rsidR="00E157C3" w:rsidRPr="00E157C3">
        <w:rPr>
          <w:i/>
        </w:rPr>
        <w:t>]</w:t>
      </w:r>
    </w:p>
    <w:p w:rsidR="00F72ECA" w:rsidRDefault="00F72ECA" w:rsidP="00E00AF4">
      <w:pPr>
        <w:pStyle w:val="00list"/>
      </w:pPr>
    </w:p>
    <w:p w:rsidR="00F72ECA" w:rsidRDefault="00F72ECA" w:rsidP="00E00AF4">
      <w:pPr>
        <w:pStyle w:val="00list"/>
      </w:pPr>
    </w:p>
    <w:p w:rsidR="00F72ECA" w:rsidRDefault="00F72ECA" w:rsidP="00E00AF4">
      <w:pPr>
        <w:pStyle w:val="00list"/>
      </w:pPr>
    </w:p>
    <w:p w:rsidR="00F72ECA" w:rsidRDefault="00F72ECA" w:rsidP="00E00AF4">
      <w:pPr>
        <w:pStyle w:val="00list"/>
      </w:pPr>
    </w:p>
    <w:p w:rsidR="00F72ECA" w:rsidRDefault="00F72ECA" w:rsidP="00E00AF4">
      <w:pPr>
        <w:pStyle w:val="00list"/>
      </w:pPr>
    </w:p>
    <w:p w:rsidR="00F72ECA" w:rsidRDefault="00F72ECA" w:rsidP="00E00AF4">
      <w:pPr>
        <w:pStyle w:val="00list"/>
      </w:pPr>
    </w:p>
    <w:p w:rsidR="00F72ECA" w:rsidRPr="006F670C" w:rsidRDefault="00F72ECA" w:rsidP="00E00AF4">
      <w:pPr>
        <w:pStyle w:val="00list"/>
      </w:pPr>
    </w:p>
    <w:p w:rsidR="00E00AF4" w:rsidRPr="006F670C" w:rsidRDefault="00E00AF4" w:rsidP="00E00AF4">
      <w:pPr>
        <w:pStyle w:val="00list"/>
      </w:pPr>
      <w:r w:rsidRPr="00FC448D">
        <w:rPr>
          <w:b/>
        </w:rPr>
        <w:t>4</w:t>
      </w:r>
      <w:r>
        <w:tab/>
      </w:r>
      <w:r w:rsidRPr="006F670C">
        <w:t xml:space="preserve">What is the problem </w:t>
      </w:r>
      <w:r w:rsidR="003828C0">
        <w:t>with</w:t>
      </w:r>
      <w:r w:rsidR="003828C0" w:rsidRPr="006F670C">
        <w:t xml:space="preserve"> </w:t>
      </w:r>
      <w:r w:rsidRPr="006F670C">
        <w:t>using propane in certain types of air conditioning units?</w:t>
      </w:r>
      <w:r w:rsidR="00E157C3">
        <w:tab/>
      </w:r>
      <w:r w:rsidR="00E157C3" w:rsidRPr="00E157C3">
        <w:rPr>
          <w:i/>
        </w:rPr>
        <w:t>[1 mark]</w:t>
      </w:r>
    </w:p>
    <w:p w:rsidR="006F07B6" w:rsidRPr="009F1C0C" w:rsidRDefault="009F1C0C" w:rsidP="00F72ECA">
      <w:pPr>
        <w:pStyle w:val="Bhead"/>
        <w:rPr>
          <w:b/>
          <w:i/>
        </w:rPr>
      </w:pPr>
      <w:bookmarkStart w:id="0" w:name="_GoBack"/>
      <w:bookmarkEnd w:id="0"/>
      <w:r w:rsidRPr="009F1C0C">
        <w:rPr>
          <w:b/>
          <w:i/>
        </w:rPr>
        <w:t>]</w:t>
      </w:r>
    </w:p>
    <w:sectPr w:rsidR="006F07B6" w:rsidRPr="009F1C0C" w:rsidSect="00F72ECA">
      <w:headerReference w:type="default" r:id="rId9"/>
      <w:footerReference w:type="default" r:id="rId10"/>
      <w:type w:val="continuous"/>
      <w:pgSz w:w="11906" w:h="16838" w:code="9"/>
      <w:pgMar w:top="1260" w:right="851" w:bottom="1134" w:left="851" w:header="284" w:footer="284" w:gutter="0"/>
      <w:cols w:space="68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203E" w:rsidRDefault="0053203E">
      <w:r>
        <w:separator/>
      </w:r>
    </w:p>
  </w:endnote>
  <w:endnote w:type="continuationSeparator" w:id="0">
    <w:p w:rsidR="0053203E" w:rsidRDefault="005320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ngs">
    <w:altName w:val="Arial Unicode MS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MS ??"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1B8F" w:rsidRPr="00FF740E" w:rsidRDefault="00071B8F" w:rsidP="006F07B6">
    <w:pPr>
      <w:pStyle w:val="Legalinformation"/>
      <w:tabs>
        <w:tab w:val="left" w:pos="290"/>
        <w:tab w:val="center" w:pos="4819"/>
      </w:tabs>
      <w:spacing w:before="0" w:line="240" w:lineRule="auto"/>
      <w:rPr>
        <w:rFonts w:ascii="Times New Roman" w:hAnsi="Times New Roman"/>
        <w:sz w:val="16"/>
        <w:szCs w:val="16"/>
      </w:rPr>
    </w:pPr>
    <w:r w:rsidRPr="00FF740E">
      <w:rPr>
        <w:rFonts w:ascii="Times New Roman" w:hAnsi="Times New Roman"/>
        <w:sz w:val="16"/>
        <w:szCs w:val="16"/>
      </w:rPr>
      <w:tab/>
    </w:r>
    <w:r w:rsidRPr="00FF740E">
      <w:rPr>
        <w:rFonts w:ascii="Times New Roman" w:hAnsi="Times New Roman"/>
        <w:sz w:val="16"/>
        <w:szCs w:val="16"/>
      </w:rPr>
      <w:tab/>
    </w:r>
  </w:p>
  <w:p w:rsidR="00071B8F" w:rsidRDefault="00071B8F" w:rsidP="006F07B6">
    <w:pPr>
      <w:pStyle w:val="Legalinformation"/>
      <w:spacing w:before="0" w:line="240" w:lineRule="auto"/>
      <w:jc w:val="center"/>
      <w:rPr>
        <w:rFonts w:ascii="Calibri" w:hAnsi="Calibri" w:cs="Calibri"/>
        <w:sz w:val="16"/>
        <w:szCs w:val="16"/>
      </w:rPr>
    </w:pPr>
  </w:p>
  <w:p w:rsidR="00F72ECA" w:rsidRPr="00FF740E" w:rsidRDefault="00F72ECA" w:rsidP="006F07B6">
    <w:pPr>
      <w:pStyle w:val="Legalinformation"/>
      <w:spacing w:before="0" w:line="240" w:lineRule="auto"/>
      <w:jc w:val="center"/>
      <w:rPr>
        <w:rFonts w:ascii="Calibri" w:hAnsi="Calibri" w:cs="Calibri"/>
        <w:sz w:val="16"/>
        <w:szCs w:val="16"/>
      </w:rPr>
    </w:pPr>
  </w:p>
  <w:p w:rsidR="00071B8F" w:rsidRDefault="00071B8F" w:rsidP="006F07B6">
    <w:pPr>
      <w:pStyle w:val="Legalinformation"/>
      <w:spacing w:before="0" w:line="240" w:lineRule="auto"/>
      <w:jc w:val="center"/>
      <w:rPr>
        <w:rFonts w:ascii="Calibri" w:hAnsi="Calibri" w:cs="Calibri"/>
        <w:sz w:val="16"/>
        <w:szCs w:val="16"/>
      </w:rPr>
    </w:pPr>
  </w:p>
  <w:p w:rsidR="00F72ECA" w:rsidRPr="00FF740E" w:rsidRDefault="00F72ECA" w:rsidP="006F07B6">
    <w:pPr>
      <w:pStyle w:val="Legalinformation"/>
      <w:spacing w:before="0" w:line="240" w:lineRule="auto"/>
      <w:jc w:val="center"/>
      <w:rPr>
        <w:rFonts w:ascii="Calibri" w:hAnsi="Calibri" w:cs="Calibri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203E" w:rsidRDefault="0053203E">
      <w:r>
        <w:separator/>
      </w:r>
    </w:p>
  </w:footnote>
  <w:footnote w:type="continuationSeparator" w:id="0">
    <w:p w:rsidR="0053203E" w:rsidRDefault="005320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283"/>
      <w:gridCol w:w="2151"/>
    </w:tblGrid>
    <w:tr w:rsidR="00F72ECA" w:rsidRPr="00F72ECA" w:rsidTr="00F72ECA">
      <w:trPr>
        <w:trHeight w:val="288"/>
      </w:trPr>
      <w:tc>
        <w:tcPr>
          <w:tcW w:w="7765" w:type="dxa"/>
          <w:tcBorders>
            <w:top w:val="nil"/>
            <w:left w:val="nil"/>
            <w:bottom w:val="single" w:sz="18" w:space="0" w:color="808080"/>
            <w:right w:val="single" w:sz="18" w:space="0" w:color="808080"/>
          </w:tcBorders>
          <w:hideMark/>
        </w:tcPr>
        <w:p w:rsidR="00F72ECA" w:rsidRPr="00F72ECA" w:rsidRDefault="00F72ECA" w:rsidP="00F72ECA">
          <w:pPr>
            <w:tabs>
              <w:tab w:val="center" w:pos="4513"/>
              <w:tab w:val="right" w:pos="9026"/>
            </w:tabs>
            <w:jc w:val="right"/>
            <w:rPr>
              <w:rFonts w:asciiTheme="minorHAnsi" w:eastAsia="Times New Roman" w:hAnsiTheme="minorHAnsi" w:cstheme="minorHAnsi"/>
              <w:color w:val="000000"/>
              <w:sz w:val="40"/>
              <w:szCs w:val="40"/>
              <w:lang w:eastAsia="en-GB" w:bidi="ar-SA"/>
            </w:rPr>
          </w:pPr>
          <w:r w:rsidRPr="00F72ECA">
            <w:rPr>
              <w:rFonts w:asciiTheme="minorHAnsi" w:eastAsia="Times New Roman" w:hAnsiTheme="minorHAnsi" w:cstheme="minorHAnsi"/>
              <w:color w:val="000000"/>
              <w:sz w:val="40"/>
              <w:szCs w:val="40"/>
              <w:lang w:eastAsia="en-GB" w:bidi="ar-SA"/>
            </w:rPr>
            <w:t xml:space="preserve">IBDP </w:t>
          </w:r>
          <w:r w:rsidRPr="00F72ECA">
            <w:rPr>
              <w:rFonts w:asciiTheme="minorHAnsi" w:eastAsia="Times New Roman" w:hAnsiTheme="minorHAnsi" w:cstheme="minorHAnsi"/>
              <w:color w:val="000000"/>
              <w:sz w:val="40"/>
              <w:szCs w:val="40"/>
              <w:lang w:eastAsia="en-GB" w:bidi="ar-SA"/>
            </w:rPr>
            <w:t>ESS</w:t>
          </w:r>
          <w:r w:rsidRPr="00F72ECA">
            <w:rPr>
              <w:rFonts w:asciiTheme="minorHAnsi" w:eastAsia="Times New Roman" w:hAnsiTheme="minorHAnsi" w:cstheme="minorHAnsi"/>
              <w:color w:val="000000"/>
              <w:sz w:val="40"/>
              <w:szCs w:val="40"/>
              <w:lang w:eastAsia="en-GB" w:bidi="ar-SA"/>
            </w:rPr>
            <w:t xml:space="preserve"> SL</w:t>
          </w:r>
        </w:p>
      </w:tc>
      <w:tc>
        <w:tcPr>
          <w:tcW w:w="1105" w:type="dxa"/>
          <w:tcBorders>
            <w:top w:val="nil"/>
            <w:left w:val="single" w:sz="18" w:space="0" w:color="808080"/>
            <w:bottom w:val="single" w:sz="18" w:space="0" w:color="808080"/>
            <w:right w:val="nil"/>
          </w:tcBorders>
          <w:hideMark/>
        </w:tcPr>
        <w:p w:rsidR="00F72ECA" w:rsidRPr="00F72ECA" w:rsidRDefault="00F72ECA" w:rsidP="00F72ECA">
          <w:pPr>
            <w:tabs>
              <w:tab w:val="center" w:pos="4513"/>
              <w:tab w:val="right" w:pos="9026"/>
            </w:tabs>
            <w:rPr>
              <w:rFonts w:asciiTheme="minorHAnsi" w:eastAsia="Times New Roman" w:hAnsiTheme="minorHAnsi" w:cstheme="minorHAnsi"/>
              <w:b/>
              <w:bCs/>
              <w:color w:val="4F81BD"/>
              <w:sz w:val="40"/>
              <w:szCs w:val="40"/>
              <w:lang w:eastAsia="en-GB" w:bidi="ar-SA"/>
            </w:rPr>
          </w:pPr>
          <w:r w:rsidRPr="00F72ECA">
            <w:rPr>
              <w:rFonts w:asciiTheme="minorHAnsi" w:hAnsiTheme="minorHAnsi" w:cstheme="minorHAnsi"/>
              <w:color w:val="4F81BD"/>
              <w:sz w:val="40"/>
              <w:szCs w:val="40"/>
            </w:rPr>
            <w:t>Worksheet</w:t>
          </w:r>
        </w:p>
      </w:tc>
    </w:tr>
  </w:tbl>
  <w:p w:rsidR="00071B8F" w:rsidRPr="00255C8A" w:rsidRDefault="00071B8F" w:rsidP="006F07B6">
    <w:pPr>
      <w:pStyle w:val="Header"/>
      <w:spacing w:line="240" w:lineRule="auto"/>
      <w:ind w:left="-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3D2C29C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5671B"/>
    <w:multiLevelType w:val="hybridMultilevel"/>
    <w:tmpl w:val="79C29EAC"/>
    <w:lvl w:ilvl="0" w:tplc="3940CDAE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C790B"/>
    <w:multiLevelType w:val="hybridMultilevel"/>
    <w:tmpl w:val="8F5E816C"/>
    <w:lvl w:ilvl="0" w:tplc="00010809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A08F36">
      <w:start w:val="1"/>
      <w:numFmt w:val="bullet"/>
      <w:pStyle w:val="indentedbullets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050809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010809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03080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050809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010809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03080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050809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A77846"/>
    <w:multiLevelType w:val="hybridMultilevel"/>
    <w:tmpl w:val="97922688"/>
    <w:lvl w:ilvl="0" w:tplc="951A9432">
      <w:start w:val="1"/>
      <w:numFmt w:val="bullet"/>
      <w:pStyle w:val="04bullets"/>
      <w:lvlText w:val=""/>
      <w:lvlJc w:val="left"/>
      <w:pPr>
        <w:ind w:left="360" w:hanging="360"/>
      </w:pPr>
      <w:rPr>
        <w:rFonts w:ascii="Symbol" w:hAnsi="Symbol" w:hint="default"/>
        <w:color w:val="20559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7F4ED1"/>
    <w:multiLevelType w:val="hybridMultilevel"/>
    <w:tmpl w:val="0C7439B6"/>
    <w:lvl w:ilvl="0" w:tplc="305A5F9C">
      <w:start w:val="1"/>
      <w:numFmt w:val="decimal"/>
      <w:pStyle w:val="numberedlist"/>
      <w:lvlText w:val="%1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6DD5C4B"/>
    <w:multiLevelType w:val="hybridMultilevel"/>
    <w:tmpl w:val="8EEECCA0"/>
    <w:lvl w:ilvl="0" w:tplc="59E6B8F0">
      <w:start w:val="1"/>
      <w:numFmt w:val="lowerLetter"/>
      <w:pStyle w:val="alist"/>
      <w:lvlText w:val="%1)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2E2C32"/>
    <w:multiLevelType w:val="hybridMultilevel"/>
    <w:tmpl w:val="88967760"/>
    <w:lvl w:ilvl="0" w:tplc="BE30C9C2">
      <w:start w:val="1"/>
      <w:numFmt w:val="none"/>
      <w:pStyle w:val="Tablelistbullet"/>
      <w:lvlText w:val="•"/>
      <w:lvlJc w:val="left"/>
      <w:pPr>
        <w:tabs>
          <w:tab w:val="num" w:pos="454"/>
        </w:tabs>
        <w:ind w:left="454" w:hanging="454"/>
      </w:pPr>
      <w:rPr>
        <w:rFonts w:ascii="Times New Roman" w:hAnsi="Times New Roman" w:cs="Times New Roman" w:hint="default"/>
        <w:b w:val="0"/>
        <w:i w:val="0"/>
        <w:sz w:val="22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1"/>
  </w:num>
  <w:num w:numId="5">
    <w:abstractNumId w:val="2"/>
  </w:num>
  <w:num w:numId="6">
    <w:abstractNumId w:val="5"/>
  </w:num>
  <w:num w:numId="7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oNotHyphenateCaps/>
  <w:drawingGridHorizontalSpacing w:val="181"/>
  <w:drawingGridVerticalSpacing w:val="181"/>
  <w:doNotUseMarginsForDrawingGridOrigin/>
  <w:drawingGridHorizontalOrigin w:val="1134"/>
  <w:drawingGridVerticalOrigin w:val="226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sLQ0NTc0NTI3NzVS0lEKTi0uzszPAykwrAUARbzvBCwAAAA="/>
  </w:docVars>
  <w:rsids>
    <w:rsidRoot w:val="00EC2B9E"/>
    <w:rsid w:val="00007323"/>
    <w:rsid w:val="00011717"/>
    <w:rsid w:val="00013405"/>
    <w:rsid w:val="0002189D"/>
    <w:rsid w:val="00034B91"/>
    <w:rsid w:val="000477FA"/>
    <w:rsid w:val="0005172B"/>
    <w:rsid w:val="00054CB4"/>
    <w:rsid w:val="00071B8F"/>
    <w:rsid w:val="00074BC9"/>
    <w:rsid w:val="0008276A"/>
    <w:rsid w:val="00084393"/>
    <w:rsid w:val="000900F8"/>
    <w:rsid w:val="000959AF"/>
    <w:rsid w:val="000A568E"/>
    <w:rsid w:val="000A67B2"/>
    <w:rsid w:val="000B15FE"/>
    <w:rsid w:val="000B35B8"/>
    <w:rsid w:val="000C7902"/>
    <w:rsid w:val="000D1A2E"/>
    <w:rsid w:val="000F5187"/>
    <w:rsid w:val="00101A93"/>
    <w:rsid w:val="00103D90"/>
    <w:rsid w:val="001060B8"/>
    <w:rsid w:val="00106DBB"/>
    <w:rsid w:val="001113E7"/>
    <w:rsid w:val="00114B22"/>
    <w:rsid w:val="001213BB"/>
    <w:rsid w:val="00124324"/>
    <w:rsid w:val="0012537E"/>
    <w:rsid w:val="0014146C"/>
    <w:rsid w:val="00152D5A"/>
    <w:rsid w:val="00155B95"/>
    <w:rsid w:val="001742E4"/>
    <w:rsid w:val="00176C09"/>
    <w:rsid w:val="00185018"/>
    <w:rsid w:val="00186E0F"/>
    <w:rsid w:val="00195202"/>
    <w:rsid w:val="001A4437"/>
    <w:rsid w:val="001A4FAB"/>
    <w:rsid w:val="001B6AE7"/>
    <w:rsid w:val="001C718B"/>
    <w:rsid w:val="001D2F27"/>
    <w:rsid w:val="001D5430"/>
    <w:rsid w:val="001E6DEA"/>
    <w:rsid w:val="001F02A9"/>
    <w:rsid w:val="001F2501"/>
    <w:rsid w:val="001F26A5"/>
    <w:rsid w:val="001F40EE"/>
    <w:rsid w:val="001F4832"/>
    <w:rsid w:val="001F5443"/>
    <w:rsid w:val="001F6D79"/>
    <w:rsid w:val="0021259C"/>
    <w:rsid w:val="0021280A"/>
    <w:rsid w:val="0022572F"/>
    <w:rsid w:val="00226C1C"/>
    <w:rsid w:val="0022717F"/>
    <w:rsid w:val="0023065E"/>
    <w:rsid w:val="00232A82"/>
    <w:rsid w:val="00241ED1"/>
    <w:rsid w:val="00245A57"/>
    <w:rsid w:val="002561DD"/>
    <w:rsid w:val="00256D2D"/>
    <w:rsid w:val="00266390"/>
    <w:rsid w:val="00270BD5"/>
    <w:rsid w:val="00272962"/>
    <w:rsid w:val="00273212"/>
    <w:rsid w:val="00273B2E"/>
    <w:rsid w:val="002778E6"/>
    <w:rsid w:val="00281688"/>
    <w:rsid w:val="00295CBB"/>
    <w:rsid w:val="00295EE4"/>
    <w:rsid w:val="002A133D"/>
    <w:rsid w:val="002B1311"/>
    <w:rsid w:val="002C26FF"/>
    <w:rsid w:val="002C2D0C"/>
    <w:rsid w:val="002C6948"/>
    <w:rsid w:val="002C7A29"/>
    <w:rsid w:val="002D4D98"/>
    <w:rsid w:val="002D6EC5"/>
    <w:rsid w:val="002D7F49"/>
    <w:rsid w:val="002E099E"/>
    <w:rsid w:val="002E4FEF"/>
    <w:rsid w:val="002F09B2"/>
    <w:rsid w:val="003105CC"/>
    <w:rsid w:val="003139BE"/>
    <w:rsid w:val="00320BBB"/>
    <w:rsid w:val="00321408"/>
    <w:rsid w:val="00325AD9"/>
    <w:rsid w:val="00353E67"/>
    <w:rsid w:val="0035661D"/>
    <w:rsid w:val="00357668"/>
    <w:rsid w:val="00360640"/>
    <w:rsid w:val="00362029"/>
    <w:rsid w:val="0036230E"/>
    <w:rsid w:val="00364BDE"/>
    <w:rsid w:val="003828C0"/>
    <w:rsid w:val="00385A1A"/>
    <w:rsid w:val="00390844"/>
    <w:rsid w:val="003A3532"/>
    <w:rsid w:val="003A6C25"/>
    <w:rsid w:val="003A7F71"/>
    <w:rsid w:val="003C5D6F"/>
    <w:rsid w:val="003D28CA"/>
    <w:rsid w:val="003E1FFA"/>
    <w:rsid w:val="003F4975"/>
    <w:rsid w:val="003F7E8E"/>
    <w:rsid w:val="0040108A"/>
    <w:rsid w:val="00405778"/>
    <w:rsid w:val="0040720E"/>
    <w:rsid w:val="00415433"/>
    <w:rsid w:val="004231D2"/>
    <w:rsid w:val="00425138"/>
    <w:rsid w:val="00427D1A"/>
    <w:rsid w:val="00427FCE"/>
    <w:rsid w:val="00431AAE"/>
    <w:rsid w:val="00432063"/>
    <w:rsid w:val="00433B7C"/>
    <w:rsid w:val="0044344D"/>
    <w:rsid w:val="00457E84"/>
    <w:rsid w:val="0046029C"/>
    <w:rsid w:val="00461D88"/>
    <w:rsid w:val="0046286E"/>
    <w:rsid w:val="00462C16"/>
    <w:rsid w:val="0046480C"/>
    <w:rsid w:val="00470887"/>
    <w:rsid w:val="004927CC"/>
    <w:rsid w:val="00494657"/>
    <w:rsid w:val="004959FA"/>
    <w:rsid w:val="0049684D"/>
    <w:rsid w:val="004A1821"/>
    <w:rsid w:val="004A23DE"/>
    <w:rsid w:val="004A3E32"/>
    <w:rsid w:val="004B3050"/>
    <w:rsid w:val="004C1B16"/>
    <w:rsid w:val="004C6A36"/>
    <w:rsid w:val="004D2A7B"/>
    <w:rsid w:val="004E62A6"/>
    <w:rsid w:val="004F5A8D"/>
    <w:rsid w:val="005134BD"/>
    <w:rsid w:val="0051512F"/>
    <w:rsid w:val="00523B6C"/>
    <w:rsid w:val="005254C5"/>
    <w:rsid w:val="0053203E"/>
    <w:rsid w:val="005476C3"/>
    <w:rsid w:val="00553B7E"/>
    <w:rsid w:val="0056434E"/>
    <w:rsid w:val="00565A62"/>
    <w:rsid w:val="00584AC6"/>
    <w:rsid w:val="0059596A"/>
    <w:rsid w:val="005A081C"/>
    <w:rsid w:val="005A40B1"/>
    <w:rsid w:val="005B18CB"/>
    <w:rsid w:val="005F13E1"/>
    <w:rsid w:val="005F266D"/>
    <w:rsid w:val="006047C8"/>
    <w:rsid w:val="00604D98"/>
    <w:rsid w:val="00623772"/>
    <w:rsid w:val="006246DA"/>
    <w:rsid w:val="00626C5E"/>
    <w:rsid w:val="006360C0"/>
    <w:rsid w:val="00637DEF"/>
    <w:rsid w:val="00640E81"/>
    <w:rsid w:val="00644366"/>
    <w:rsid w:val="00646889"/>
    <w:rsid w:val="006526A5"/>
    <w:rsid w:val="00662121"/>
    <w:rsid w:val="006666DB"/>
    <w:rsid w:val="006722BD"/>
    <w:rsid w:val="0069189B"/>
    <w:rsid w:val="006A350B"/>
    <w:rsid w:val="006B0A5B"/>
    <w:rsid w:val="006B417F"/>
    <w:rsid w:val="006B4B05"/>
    <w:rsid w:val="006C6534"/>
    <w:rsid w:val="006C6982"/>
    <w:rsid w:val="006C6DF3"/>
    <w:rsid w:val="006E7856"/>
    <w:rsid w:val="006F07B6"/>
    <w:rsid w:val="006F3DEF"/>
    <w:rsid w:val="006F571E"/>
    <w:rsid w:val="00700CA6"/>
    <w:rsid w:val="0072075A"/>
    <w:rsid w:val="0072272D"/>
    <w:rsid w:val="007346DB"/>
    <w:rsid w:val="00735621"/>
    <w:rsid w:val="00744B16"/>
    <w:rsid w:val="00752B13"/>
    <w:rsid w:val="007642E7"/>
    <w:rsid w:val="00766001"/>
    <w:rsid w:val="007672C1"/>
    <w:rsid w:val="00776A22"/>
    <w:rsid w:val="00792A83"/>
    <w:rsid w:val="0079316D"/>
    <w:rsid w:val="007939AF"/>
    <w:rsid w:val="007A00F9"/>
    <w:rsid w:val="007A0F2A"/>
    <w:rsid w:val="007A450A"/>
    <w:rsid w:val="007A4DAF"/>
    <w:rsid w:val="007A7943"/>
    <w:rsid w:val="007E4A7B"/>
    <w:rsid w:val="0080248D"/>
    <w:rsid w:val="00831019"/>
    <w:rsid w:val="00834767"/>
    <w:rsid w:val="00835AD3"/>
    <w:rsid w:val="00852561"/>
    <w:rsid w:val="008542B3"/>
    <w:rsid w:val="0086351D"/>
    <w:rsid w:val="00866BA1"/>
    <w:rsid w:val="00883A45"/>
    <w:rsid w:val="00884F42"/>
    <w:rsid w:val="008901A4"/>
    <w:rsid w:val="008A01CE"/>
    <w:rsid w:val="008A0407"/>
    <w:rsid w:val="008B0948"/>
    <w:rsid w:val="008C2D25"/>
    <w:rsid w:val="008D4C2F"/>
    <w:rsid w:val="008E7DC4"/>
    <w:rsid w:val="008F3356"/>
    <w:rsid w:val="008F5B4A"/>
    <w:rsid w:val="00911673"/>
    <w:rsid w:val="00913B64"/>
    <w:rsid w:val="0091420C"/>
    <w:rsid w:val="00916DAE"/>
    <w:rsid w:val="00920AAA"/>
    <w:rsid w:val="00927439"/>
    <w:rsid w:val="00967975"/>
    <w:rsid w:val="00976399"/>
    <w:rsid w:val="00976D5E"/>
    <w:rsid w:val="00984BFF"/>
    <w:rsid w:val="009862C0"/>
    <w:rsid w:val="0098690C"/>
    <w:rsid w:val="009A6750"/>
    <w:rsid w:val="009B1E93"/>
    <w:rsid w:val="009D4F2F"/>
    <w:rsid w:val="009E4486"/>
    <w:rsid w:val="009E5BCE"/>
    <w:rsid w:val="009F1C0C"/>
    <w:rsid w:val="00A0278F"/>
    <w:rsid w:val="00A050F5"/>
    <w:rsid w:val="00A12D2B"/>
    <w:rsid w:val="00A2634F"/>
    <w:rsid w:val="00A31F03"/>
    <w:rsid w:val="00A333D7"/>
    <w:rsid w:val="00A3409C"/>
    <w:rsid w:val="00A464EF"/>
    <w:rsid w:val="00A6206B"/>
    <w:rsid w:val="00A77B09"/>
    <w:rsid w:val="00A82C05"/>
    <w:rsid w:val="00AA52AA"/>
    <w:rsid w:val="00AB7BCE"/>
    <w:rsid w:val="00AB7EC3"/>
    <w:rsid w:val="00AC02E3"/>
    <w:rsid w:val="00AC0EE1"/>
    <w:rsid w:val="00AC3331"/>
    <w:rsid w:val="00AD27BC"/>
    <w:rsid w:val="00AF36B7"/>
    <w:rsid w:val="00B01C09"/>
    <w:rsid w:val="00B02912"/>
    <w:rsid w:val="00B07E40"/>
    <w:rsid w:val="00B14CF6"/>
    <w:rsid w:val="00B25297"/>
    <w:rsid w:val="00B2583E"/>
    <w:rsid w:val="00B71635"/>
    <w:rsid w:val="00B82E33"/>
    <w:rsid w:val="00B854A3"/>
    <w:rsid w:val="00B878CA"/>
    <w:rsid w:val="00B949A5"/>
    <w:rsid w:val="00BB0B26"/>
    <w:rsid w:val="00BB25CA"/>
    <w:rsid w:val="00BB2CC1"/>
    <w:rsid w:val="00BB6403"/>
    <w:rsid w:val="00BC69AB"/>
    <w:rsid w:val="00BF68FD"/>
    <w:rsid w:val="00C2283A"/>
    <w:rsid w:val="00C2311C"/>
    <w:rsid w:val="00C355F1"/>
    <w:rsid w:val="00C46A3F"/>
    <w:rsid w:val="00C54BC0"/>
    <w:rsid w:val="00C55B74"/>
    <w:rsid w:val="00C65712"/>
    <w:rsid w:val="00C75865"/>
    <w:rsid w:val="00C7709B"/>
    <w:rsid w:val="00C86DE8"/>
    <w:rsid w:val="00C87A46"/>
    <w:rsid w:val="00C908A6"/>
    <w:rsid w:val="00CB2337"/>
    <w:rsid w:val="00CB3215"/>
    <w:rsid w:val="00CB760F"/>
    <w:rsid w:val="00CD5501"/>
    <w:rsid w:val="00D11088"/>
    <w:rsid w:val="00D11AE9"/>
    <w:rsid w:val="00D122BC"/>
    <w:rsid w:val="00D1314B"/>
    <w:rsid w:val="00D13E83"/>
    <w:rsid w:val="00D255ED"/>
    <w:rsid w:val="00D25F73"/>
    <w:rsid w:val="00D264C1"/>
    <w:rsid w:val="00D34220"/>
    <w:rsid w:val="00D37351"/>
    <w:rsid w:val="00D46FF6"/>
    <w:rsid w:val="00D55F62"/>
    <w:rsid w:val="00D60E26"/>
    <w:rsid w:val="00D768B6"/>
    <w:rsid w:val="00D7693E"/>
    <w:rsid w:val="00D77A3E"/>
    <w:rsid w:val="00D9147F"/>
    <w:rsid w:val="00D919A2"/>
    <w:rsid w:val="00DA369D"/>
    <w:rsid w:val="00DB1D8E"/>
    <w:rsid w:val="00DB32FE"/>
    <w:rsid w:val="00DB5D82"/>
    <w:rsid w:val="00DC04AE"/>
    <w:rsid w:val="00DC2032"/>
    <w:rsid w:val="00DC3054"/>
    <w:rsid w:val="00DD16E3"/>
    <w:rsid w:val="00DE2910"/>
    <w:rsid w:val="00DF03DE"/>
    <w:rsid w:val="00DF781C"/>
    <w:rsid w:val="00E00AF4"/>
    <w:rsid w:val="00E157C3"/>
    <w:rsid w:val="00E2297B"/>
    <w:rsid w:val="00E23400"/>
    <w:rsid w:val="00E301AB"/>
    <w:rsid w:val="00E30C91"/>
    <w:rsid w:val="00E3111A"/>
    <w:rsid w:val="00E3669D"/>
    <w:rsid w:val="00E369CC"/>
    <w:rsid w:val="00E45A2F"/>
    <w:rsid w:val="00E757E1"/>
    <w:rsid w:val="00E84D1C"/>
    <w:rsid w:val="00E926FB"/>
    <w:rsid w:val="00EA02B8"/>
    <w:rsid w:val="00EB11B7"/>
    <w:rsid w:val="00EB16A2"/>
    <w:rsid w:val="00EB1BBC"/>
    <w:rsid w:val="00EC2B9E"/>
    <w:rsid w:val="00EC55FF"/>
    <w:rsid w:val="00ED4777"/>
    <w:rsid w:val="00ED5798"/>
    <w:rsid w:val="00F25762"/>
    <w:rsid w:val="00F25765"/>
    <w:rsid w:val="00F25927"/>
    <w:rsid w:val="00F31D48"/>
    <w:rsid w:val="00F60A16"/>
    <w:rsid w:val="00F65815"/>
    <w:rsid w:val="00F672BE"/>
    <w:rsid w:val="00F67478"/>
    <w:rsid w:val="00F72ECA"/>
    <w:rsid w:val="00F76044"/>
    <w:rsid w:val="00F91758"/>
    <w:rsid w:val="00F97071"/>
    <w:rsid w:val="00FA0475"/>
    <w:rsid w:val="00FB1496"/>
    <w:rsid w:val="00FB4CA5"/>
    <w:rsid w:val="00FC348A"/>
    <w:rsid w:val="00FD688D"/>
    <w:rsid w:val="00FE0D6E"/>
    <w:rsid w:val="00FE3178"/>
    <w:rsid w:val="00FE5486"/>
    <w:rsid w:val="00FF7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D7231E9"/>
  <w15:docId w15:val="{ABDE1101-BBA9-41CF-8DA9-B5FE52D93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AC7BB9"/>
    <w:pPr>
      <w:spacing w:line="276" w:lineRule="auto"/>
    </w:pPr>
    <w:rPr>
      <w:rFonts w:ascii="Calibri" w:eastAsia="Batang" w:hAnsi="Calibri"/>
      <w:sz w:val="22"/>
      <w:szCs w:val="22"/>
      <w:lang w:eastAsia="en-US" w:bidi="en-US"/>
    </w:rPr>
  </w:style>
  <w:style w:type="paragraph" w:styleId="Heading1">
    <w:name w:val="heading 1"/>
    <w:basedOn w:val="Normal"/>
    <w:next w:val="Normal"/>
    <w:link w:val="Heading1Char"/>
    <w:qFormat/>
    <w:rsid w:val="00BE30BE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  <w:lang w:eastAsia="en-GB"/>
    </w:rPr>
  </w:style>
  <w:style w:type="paragraph" w:styleId="Heading2">
    <w:name w:val="heading 2"/>
    <w:basedOn w:val="Normal"/>
    <w:next w:val="Normal"/>
    <w:link w:val="Heading2Char"/>
    <w:qFormat/>
    <w:rsid w:val="00BE30BE"/>
    <w:pPr>
      <w:keepNext/>
      <w:spacing w:before="240" w:after="60"/>
      <w:outlineLvl w:val="1"/>
    </w:pPr>
    <w:rPr>
      <w:rFonts w:ascii="Arial" w:hAnsi="Arial"/>
      <w:b/>
      <w:bCs/>
      <w:i/>
      <w:iCs/>
      <w:sz w:val="28"/>
      <w:szCs w:val="28"/>
      <w:lang w:eastAsia="en-GB"/>
    </w:rPr>
  </w:style>
  <w:style w:type="paragraph" w:styleId="Heading3">
    <w:name w:val="heading 3"/>
    <w:basedOn w:val="Normal"/>
    <w:next w:val="Normal"/>
    <w:link w:val="Heading3Char"/>
    <w:qFormat/>
    <w:rsid w:val="00BE30BE"/>
    <w:pPr>
      <w:keepNext/>
      <w:spacing w:before="240" w:after="60"/>
      <w:outlineLvl w:val="2"/>
    </w:pPr>
    <w:rPr>
      <w:rFonts w:ascii="Arial" w:hAnsi="Arial"/>
      <w:b/>
      <w:bCs/>
      <w:sz w:val="26"/>
      <w:szCs w:val="26"/>
      <w:lang w:eastAsia="en-GB"/>
    </w:rPr>
  </w:style>
  <w:style w:type="paragraph" w:styleId="Heading4">
    <w:name w:val="heading 4"/>
    <w:basedOn w:val="Normal"/>
    <w:next w:val="Normal"/>
    <w:link w:val="Heading4Char"/>
    <w:qFormat/>
    <w:rsid w:val="004231D2"/>
    <w:pPr>
      <w:keepNext/>
      <w:keepLines/>
      <w:spacing w:before="160" w:after="200"/>
      <w:contextualSpacing/>
      <w:outlineLvl w:val="3"/>
    </w:pPr>
    <w:rPr>
      <w:rFonts w:ascii="Trebuchet MS" w:eastAsia="Trebuchet MS" w:hAnsi="Trebuchet MS"/>
      <w:i/>
      <w:iCs/>
      <w:color w:val="76923C"/>
      <w:sz w:val="24"/>
      <w:szCs w:val="24"/>
      <w:lang w:eastAsia="en-GB" w:bidi="ar-SA"/>
    </w:rPr>
  </w:style>
  <w:style w:type="paragraph" w:styleId="Heading5">
    <w:name w:val="heading 5"/>
    <w:basedOn w:val="Normal"/>
    <w:next w:val="Normal"/>
    <w:link w:val="Heading5Char"/>
    <w:uiPriority w:val="9"/>
    <w:qFormat/>
    <w:rsid w:val="004231D2"/>
    <w:pPr>
      <w:keepNext/>
      <w:keepLines/>
      <w:spacing w:before="400" w:after="120"/>
      <w:outlineLvl w:val="4"/>
    </w:pPr>
    <w:rPr>
      <w:rFonts w:ascii="Trebuchet MS" w:eastAsia="MS Gothic" w:hAnsi="Trebuchet MS"/>
      <w:b/>
      <w:bCs/>
      <w:szCs w:val="24"/>
      <w:lang w:eastAsia="ja-JP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bodytext">
    <w:name w:val="10_body text"/>
    <w:basedOn w:val="Normal"/>
    <w:qFormat/>
    <w:rsid w:val="00B7661C"/>
    <w:pPr>
      <w:spacing w:after="120" w:line="300" w:lineRule="exact"/>
    </w:pPr>
  </w:style>
  <w:style w:type="paragraph" w:customStyle="1" w:styleId="03Bhead">
    <w:name w:val="03_B head"/>
    <w:basedOn w:val="02Ahead"/>
    <w:qFormat/>
    <w:rsid w:val="004E23A9"/>
    <w:pPr>
      <w:spacing w:before="240"/>
    </w:pPr>
    <w:rPr>
      <w:i/>
      <w:sz w:val="28"/>
      <w:szCs w:val="28"/>
    </w:rPr>
  </w:style>
  <w:style w:type="paragraph" w:customStyle="1" w:styleId="02Ahead">
    <w:name w:val="02_A head"/>
    <w:basedOn w:val="Normal"/>
    <w:qFormat/>
    <w:rsid w:val="004E23A9"/>
    <w:pPr>
      <w:tabs>
        <w:tab w:val="left" w:pos="284"/>
        <w:tab w:val="left" w:pos="567"/>
        <w:tab w:val="left" w:pos="851"/>
        <w:tab w:val="right" w:pos="10093"/>
      </w:tabs>
      <w:spacing w:before="360" w:after="120" w:line="300" w:lineRule="exact"/>
    </w:pPr>
    <w:rPr>
      <w:rFonts w:eastAsia="Times New Roman"/>
      <w:b/>
      <w:color w:val="66A9CE"/>
      <w:sz w:val="32"/>
      <w:szCs w:val="32"/>
      <w:lang w:val="fr-FR" w:eastAsia="en-GB"/>
    </w:rPr>
  </w:style>
  <w:style w:type="paragraph" w:customStyle="1" w:styleId="02aAunderCHhead">
    <w:name w:val="02a_A under CH head"/>
    <w:basedOn w:val="02Ahead"/>
    <w:qFormat/>
    <w:rsid w:val="006F6532"/>
    <w:pPr>
      <w:spacing w:before="0"/>
    </w:pPr>
  </w:style>
  <w:style w:type="paragraph" w:styleId="Header">
    <w:name w:val="header"/>
    <w:basedOn w:val="Normal"/>
    <w:semiHidden/>
    <w:rsid w:val="00BE30BE"/>
    <w:pPr>
      <w:tabs>
        <w:tab w:val="center" w:pos="4153"/>
        <w:tab w:val="right" w:pos="8306"/>
      </w:tabs>
    </w:pPr>
  </w:style>
  <w:style w:type="character" w:customStyle="1" w:styleId="HeaderChar">
    <w:name w:val="Header Char"/>
    <w:semiHidden/>
    <w:rsid w:val="001357AF"/>
    <w:rPr>
      <w:rFonts w:ascii="Calibri" w:eastAsia="Batang" w:hAnsi="Calibri" w:cs="Times New Roman"/>
      <w:lang w:eastAsia="en-US"/>
    </w:rPr>
  </w:style>
  <w:style w:type="paragraph" w:styleId="Footer">
    <w:name w:val="footer"/>
    <w:basedOn w:val="Normal"/>
    <w:semiHidden/>
    <w:rsid w:val="00BE30BE"/>
    <w:pPr>
      <w:tabs>
        <w:tab w:val="center" w:pos="4153"/>
        <w:tab w:val="right" w:pos="8306"/>
      </w:tabs>
    </w:pPr>
  </w:style>
  <w:style w:type="character" w:customStyle="1" w:styleId="FooterChar">
    <w:name w:val="Footer Char"/>
    <w:semiHidden/>
    <w:rsid w:val="001357AF"/>
    <w:rPr>
      <w:rFonts w:ascii="Calibri" w:eastAsia="Batang" w:hAnsi="Calibri" w:cs="Times New Roman"/>
      <w:lang w:eastAsia="en-US"/>
    </w:rPr>
  </w:style>
  <w:style w:type="paragraph" w:customStyle="1" w:styleId="1pt">
    <w:name w:val="__1pt"/>
    <w:basedOn w:val="Normal"/>
    <w:semiHidden/>
    <w:rsid w:val="00BE30BE"/>
    <w:pPr>
      <w:spacing w:line="20" w:lineRule="exact"/>
    </w:pPr>
  </w:style>
  <w:style w:type="paragraph" w:customStyle="1" w:styleId="Normal0">
    <w:name w:val="__Normal"/>
    <w:basedOn w:val="Normal"/>
    <w:semiHidden/>
    <w:rsid w:val="00BE30BE"/>
    <w:pPr>
      <w:spacing w:after="240"/>
      <w:contextualSpacing/>
    </w:pPr>
    <w:rPr>
      <w:rFonts w:ascii="Verdana" w:eastAsia="Times New Roman" w:hAnsi="Verdana"/>
      <w:sz w:val="24"/>
      <w:szCs w:val="20"/>
      <w:lang w:eastAsia="en-GB"/>
    </w:rPr>
  </w:style>
  <w:style w:type="paragraph" w:customStyle="1" w:styleId="05boxtext">
    <w:name w:val="05_box text"/>
    <w:basedOn w:val="Normal"/>
    <w:qFormat/>
    <w:rsid w:val="007642E7"/>
    <w:pPr>
      <w:pBdr>
        <w:top w:val="single" w:sz="12" w:space="4" w:color="D7FFC3"/>
        <w:left w:val="single" w:sz="12" w:space="4" w:color="D7FFC3"/>
        <w:bottom w:val="single" w:sz="12" w:space="4" w:color="D7FFC3"/>
        <w:right w:val="single" w:sz="12" w:space="4" w:color="D7FFC3"/>
      </w:pBdr>
      <w:shd w:val="clear" w:color="auto" w:fill="E1F9BB"/>
      <w:spacing w:before="60" w:after="60" w:line="280" w:lineRule="atLeast"/>
      <w:jc w:val="center"/>
    </w:pPr>
    <w:rPr>
      <w:lang w:eastAsia="en-GB"/>
    </w:rPr>
  </w:style>
  <w:style w:type="paragraph" w:styleId="BalloonText">
    <w:name w:val="Balloon Text"/>
    <w:basedOn w:val="Normal"/>
    <w:uiPriority w:val="99"/>
    <w:semiHidden/>
    <w:rsid w:val="00BE30BE"/>
    <w:rPr>
      <w:rFonts w:ascii="Tahoma" w:hAnsi="Tahoma"/>
      <w:sz w:val="16"/>
      <w:szCs w:val="16"/>
      <w:lang w:eastAsia="en-GB"/>
    </w:rPr>
  </w:style>
  <w:style w:type="character" w:customStyle="1" w:styleId="BalloonTextChar">
    <w:name w:val="Balloon Text Char"/>
    <w:uiPriority w:val="99"/>
    <w:semiHidden/>
    <w:rsid w:val="00BE30BE"/>
    <w:rPr>
      <w:rFonts w:ascii="Tahoma" w:eastAsia="Batang" w:hAnsi="Tahoma" w:cs="Times New Roman"/>
      <w:sz w:val="16"/>
    </w:rPr>
  </w:style>
  <w:style w:type="paragraph" w:customStyle="1" w:styleId="03aBunderbox">
    <w:name w:val="03a_B under box"/>
    <w:basedOn w:val="03Bhead"/>
    <w:qFormat/>
    <w:rsid w:val="00A3467D"/>
    <w:pPr>
      <w:spacing w:before="360"/>
    </w:pPr>
  </w:style>
  <w:style w:type="table" w:styleId="TableGrid">
    <w:name w:val="Table Grid"/>
    <w:basedOn w:val="TableNormal"/>
    <w:uiPriority w:val="59"/>
    <w:rsid w:val="00BE30BE"/>
    <w:rPr>
      <w:lang w:val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rsid w:val="00BE30BE"/>
    <w:rPr>
      <w:rFonts w:cs="Times New Roman"/>
      <w:sz w:val="18"/>
    </w:rPr>
  </w:style>
  <w:style w:type="paragraph" w:styleId="CommentText">
    <w:name w:val="annotation text"/>
    <w:basedOn w:val="Normal"/>
    <w:link w:val="CommentTextChar"/>
    <w:uiPriority w:val="99"/>
    <w:semiHidden/>
    <w:rsid w:val="00BE30BE"/>
    <w:pPr>
      <w:spacing w:line="240" w:lineRule="auto"/>
    </w:pPr>
    <w:rPr>
      <w:rFonts w:ascii="Cambria" w:eastAsia="MS Minngs" w:hAnsi="Cambria"/>
      <w:sz w:val="24"/>
      <w:szCs w:val="24"/>
      <w:lang w:val="en-US" w:eastAsia="en-GB"/>
    </w:rPr>
  </w:style>
  <w:style w:type="paragraph" w:styleId="CommentSubject">
    <w:name w:val="annotation subject"/>
    <w:basedOn w:val="CommentText"/>
    <w:next w:val="CommentText"/>
    <w:semiHidden/>
    <w:rsid w:val="00BE30BE"/>
    <w:rPr>
      <w:b/>
      <w:bCs/>
    </w:rPr>
  </w:style>
  <w:style w:type="character" w:customStyle="1" w:styleId="longdesc1">
    <w:name w:val="long_desc1"/>
    <w:rsid w:val="00BE30BE"/>
    <w:rPr>
      <w:rFonts w:ascii="Verdana" w:hAnsi="Verdana"/>
      <w:color w:val="000000"/>
      <w:sz w:val="15"/>
      <w:u w:val="none"/>
      <w:effect w:val="none"/>
    </w:rPr>
  </w:style>
  <w:style w:type="paragraph" w:customStyle="1" w:styleId="Dhead">
    <w:name w:val="D head"/>
    <w:basedOn w:val="Normal"/>
    <w:qFormat/>
    <w:rsid w:val="00CA4039"/>
    <w:pPr>
      <w:keepNext/>
      <w:spacing w:after="120" w:line="400" w:lineRule="exact"/>
      <w:outlineLvl w:val="2"/>
    </w:pPr>
    <w:rPr>
      <w:rFonts w:ascii="Times New Roman" w:eastAsia="Times New Roman" w:hAnsi="Times New Roman"/>
      <w:b/>
      <w:bCs/>
      <w:iCs/>
      <w:sz w:val="24"/>
      <w:szCs w:val="24"/>
      <w:lang w:val="en-US" w:eastAsia="en-GB"/>
    </w:rPr>
  </w:style>
  <w:style w:type="paragraph" w:customStyle="1" w:styleId="09tabletext">
    <w:name w:val="09_table text"/>
    <w:basedOn w:val="Normal"/>
    <w:rsid w:val="00E862A8"/>
    <w:pPr>
      <w:spacing w:before="100" w:after="100" w:line="300" w:lineRule="exact"/>
    </w:pPr>
    <w:rPr>
      <w:lang w:val="es-ES_tradnl"/>
    </w:rPr>
  </w:style>
  <w:style w:type="paragraph" w:styleId="NormalWeb">
    <w:name w:val="Normal (Web)"/>
    <w:basedOn w:val="Normal"/>
    <w:rsid w:val="00F70675"/>
    <w:pPr>
      <w:widowControl w:val="0"/>
      <w:suppressAutoHyphens/>
      <w:autoSpaceDE w:val="0"/>
      <w:autoSpaceDN w:val="0"/>
      <w:adjustRightInd w:val="0"/>
      <w:spacing w:before="100" w:after="100" w:line="288" w:lineRule="auto"/>
    </w:pPr>
    <w:rPr>
      <w:rFonts w:ascii="Times New Roman" w:eastAsia="MS ??" w:hAnsi="Times New Roman"/>
      <w:color w:val="000000"/>
      <w:sz w:val="24"/>
      <w:szCs w:val="24"/>
    </w:rPr>
  </w:style>
  <w:style w:type="paragraph" w:customStyle="1" w:styleId="01CHhead">
    <w:name w:val="01_CH head"/>
    <w:basedOn w:val="Heading3"/>
    <w:rsid w:val="004E23A9"/>
    <w:pPr>
      <w:widowControl w:val="0"/>
      <w:tabs>
        <w:tab w:val="left" w:pos="454"/>
        <w:tab w:val="left" w:pos="907"/>
        <w:tab w:val="left" w:pos="1361"/>
        <w:tab w:val="left" w:pos="1985"/>
      </w:tabs>
      <w:suppressAutoHyphens/>
      <w:autoSpaceDE w:val="0"/>
      <w:autoSpaceDN w:val="0"/>
      <w:adjustRightInd w:val="0"/>
      <w:spacing w:before="120" w:after="120" w:line="300" w:lineRule="atLeast"/>
      <w:outlineLvl w:val="9"/>
    </w:pPr>
    <w:rPr>
      <w:rFonts w:ascii="Calibri" w:eastAsia="MS ??" w:hAnsi="Calibri" w:cs="Arial Bold"/>
      <w:color w:val="205595"/>
      <w:sz w:val="36"/>
      <w:szCs w:val="36"/>
      <w:lang w:val="en-US"/>
    </w:rPr>
  </w:style>
  <w:style w:type="paragraph" w:customStyle="1" w:styleId="04bullets">
    <w:name w:val="04_bullets"/>
    <w:basedOn w:val="Normal"/>
    <w:next w:val="Normal"/>
    <w:rsid w:val="00E525B0"/>
    <w:pPr>
      <w:numPr>
        <w:numId w:val="1"/>
      </w:numPr>
      <w:tabs>
        <w:tab w:val="left" w:pos="454"/>
        <w:tab w:val="left" w:pos="907"/>
        <w:tab w:val="left" w:pos="1361"/>
        <w:tab w:val="left" w:pos="1985"/>
      </w:tabs>
      <w:spacing w:after="60" w:line="280" w:lineRule="exact"/>
      <w:ind w:left="454" w:hanging="454"/>
    </w:pPr>
    <w:rPr>
      <w:rFonts w:eastAsia="Arial"/>
      <w:szCs w:val="20"/>
      <w:lang w:bidi="ar-SA"/>
    </w:rPr>
  </w:style>
  <w:style w:type="paragraph" w:customStyle="1" w:styleId="08tablehead">
    <w:name w:val="08_table head"/>
    <w:rsid w:val="00B7661C"/>
    <w:pPr>
      <w:tabs>
        <w:tab w:val="left" w:pos="284"/>
        <w:tab w:val="left" w:pos="567"/>
        <w:tab w:val="left" w:pos="851"/>
        <w:tab w:val="right" w:pos="10093"/>
      </w:tabs>
      <w:spacing w:before="60" w:after="60" w:line="280" w:lineRule="exact"/>
      <w:jc w:val="center"/>
    </w:pPr>
    <w:rPr>
      <w:rFonts w:ascii="Calibri" w:eastAsia="Times" w:hAnsi="Calibri"/>
      <w:b/>
      <w:color w:val="FFFFFF"/>
      <w:sz w:val="22"/>
      <w:lang w:eastAsia="en-US"/>
    </w:rPr>
  </w:style>
  <w:style w:type="paragraph" w:customStyle="1" w:styleId="00SFhead">
    <w:name w:val="00_SF head"/>
    <w:rsid w:val="00040374"/>
    <w:pPr>
      <w:tabs>
        <w:tab w:val="left" w:pos="454"/>
        <w:tab w:val="left" w:pos="907"/>
        <w:tab w:val="left" w:pos="1361"/>
        <w:tab w:val="left" w:pos="1985"/>
      </w:tabs>
      <w:spacing w:line="300" w:lineRule="atLeast"/>
    </w:pPr>
    <w:rPr>
      <w:rFonts w:ascii="Calibri" w:eastAsia="Arial" w:hAnsi="Calibri"/>
      <w:b/>
      <w:color w:val="205595"/>
      <w:sz w:val="52"/>
      <w:szCs w:val="52"/>
      <w:lang w:val="en-US" w:eastAsia="en-US"/>
    </w:rPr>
  </w:style>
  <w:style w:type="paragraph" w:customStyle="1" w:styleId="Legalinformation">
    <w:name w:val="_Legal information"/>
    <w:basedOn w:val="Normal0"/>
    <w:rsid w:val="0023002D"/>
    <w:pPr>
      <w:spacing w:before="120" w:after="0"/>
      <w:contextualSpacing w:val="0"/>
    </w:pPr>
    <w:rPr>
      <w:sz w:val="12"/>
    </w:rPr>
  </w:style>
  <w:style w:type="character" w:customStyle="1" w:styleId="PlaceholderText1">
    <w:name w:val="Placeholder Text1"/>
    <w:uiPriority w:val="99"/>
    <w:semiHidden/>
    <w:rsid w:val="006514F9"/>
    <w:rPr>
      <w:color w:val="808080"/>
    </w:rPr>
  </w:style>
  <w:style w:type="character" w:customStyle="1" w:styleId="apple-converted-space">
    <w:name w:val="apple-converted-space"/>
    <w:basedOn w:val="DefaultParagraphFont"/>
    <w:rsid w:val="006514F9"/>
  </w:style>
  <w:style w:type="paragraph" w:customStyle="1" w:styleId="MediumGrid1-Accent21">
    <w:name w:val="Medium Grid 1 - Accent 21"/>
    <w:basedOn w:val="Normal"/>
    <w:uiPriority w:val="34"/>
    <w:qFormat/>
    <w:rsid w:val="006514F9"/>
    <w:pPr>
      <w:spacing w:after="200"/>
      <w:ind w:left="720"/>
      <w:contextualSpacing/>
    </w:pPr>
    <w:rPr>
      <w:rFonts w:ascii="Cambria" w:eastAsia="Cambria" w:hAnsi="Cambria"/>
      <w:lang w:bidi="ar-SA"/>
    </w:rPr>
  </w:style>
  <w:style w:type="paragraph" w:customStyle="1" w:styleId="Tablelistbullet">
    <w:name w:val="Table list (bullet)"/>
    <w:basedOn w:val="Normal"/>
    <w:rsid w:val="006514F9"/>
    <w:pPr>
      <w:numPr>
        <w:numId w:val="2"/>
      </w:numPr>
      <w:tabs>
        <w:tab w:val="left" w:pos="907"/>
        <w:tab w:val="left" w:pos="1361"/>
        <w:tab w:val="left" w:pos="1814"/>
      </w:tabs>
      <w:spacing w:after="120" w:line="240" w:lineRule="auto"/>
    </w:pPr>
    <w:rPr>
      <w:rFonts w:ascii="Arial" w:eastAsia="Times New Roman" w:hAnsi="Arial"/>
      <w:sz w:val="19"/>
      <w:szCs w:val="20"/>
      <w:lang w:bidi="ar-SA"/>
    </w:rPr>
  </w:style>
  <w:style w:type="character" w:customStyle="1" w:styleId="CommentTextChar">
    <w:name w:val="Comment Text Char"/>
    <w:link w:val="CommentText"/>
    <w:uiPriority w:val="99"/>
    <w:semiHidden/>
    <w:rsid w:val="006514F9"/>
    <w:rPr>
      <w:rFonts w:ascii="Cambria" w:eastAsia="MS Minngs" w:hAnsi="Cambria"/>
      <w:sz w:val="24"/>
      <w:szCs w:val="24"/>
      <w:lang w:val="en-US" w:eastAsia="en-GB" w:bidi="en-US"/>
    </w:rPr>
  </w:style>
  <w:style w:type="character" w:styleId="Hyperlink">
    <w:name w:val="Hyperlink"/>
    <w:uiPriority w:val="99"/>
    <w:unhideWhenUsed/>
    <w:qFormat/>
    <w:rsid w:val="006514F9"/>
    <w:rPr>
      <w:color w:val="0000FF"/>
      <w:u w:val="single"/>
    </w:rPr>
  </w:style>
  <w:style w:type="paragraph" w:customStyle="1" w:styleId="00maintext">
    <w:name w:val="00_main text"/>
    <w:basedOn w:val="Normal"/>
    <w:qFormat/>
    <w:rsid w:val="0038421B"/>
    <w:pPr>
      <w:spacing w:after="120" w:line="300" w:lineRule="atLeast"/>
    </w:pPr>
  </w:style>
  <w:style w:type="paragraph" w:customStyle="1" w:styleId="00flow">
    <w:name w:val="00_flow"/>
    <w:basedOn w:val="Normal"/>
    <w:qFormat/>
    <w:rsid w:val="0026596F"/>
    <w:pPr>
      <w:pBdr>
        <w:bottom w:val="single" w:sz="24" w:space="1" w:color="66A9CE"/>
        <w:right w:val="single" w:sz="24" w:space="4" w:color="66A9CE"/>
      </w:pBdr>
      <w:spacing w:line="300" w:lineRule="atLeast"/>
      <w:ind w:left="567" w:right="567"/>
    </w:pPr>
    <w:rPr>
      <w:rFonts w:eastAsia="Calibri"/>
      <w:color w:val="000000"/>
    </w:rPr>
  </w:style>
  <w:style w:type="paragraph" w:customStyle="1" w:styleId="00ex">
    <w:name w:val="00_ex"/>
    <w:basedOn w:val="Normal"/>
    <w:qFormat/>
    <w:rsid w:val="00D11182"/>
    <w:pPr>
      <w:pBdr>
        <w:top w:val="single" w:sz="6" w:space="4" w:color="000000" w:shadow="1"/>
        <w:left w:val="single" w:sz="6" w:space="4" w:color="000000" w:shadow="1"/>
        <w:bottom w:val="single" w:sz="6" w:space="4" w:color="000000" w:shadow="1"/>
        <w:right w:val="single" w:sz="6" w:space="4" w:color="000000" w:shadow="1"/>
      </w:pBdr>
      <w:shd w:val="clear" w:color="auto" w:fill="FFFFFF"/>
    </w:pPr>
    <w:rPr>
      <w:lang w:eastAsia="en-GB"/>
    </w:rPr>
  </w:style>
  <w:style w:type="paragraph" w:customStyle="1" w:styleId="04abasebullet">
    <w:name w:val="04a_base bullet"/>
    <w:basedOn w:val="04bullets"/>
    <w:qFormat/>
    <w:rsid w:val="005C516A"/>
    <w:pPr>
      <w:spacing w:after="120"/>
    </w:pPr>
    <w:rPr>
      <w:rFonts w:eastAsia="Calibri"/>
    </w:rPr>
  </w:style>
  <w:style w:type="paragraph" w:customStyle="1" w:styleId="00equations">
    <w:name w:val="00_equations"/>
    <w:basedOn w:val="00maintext"/>
    <w:qFormat/>
    <w:rsid w:val="00C50BD1"/>
    <w:pPr>
      <w:spacing w:before="120"/>
      <w:jc w:val="center"/>
    </w:pPr>
    <w:rPr>
      <w:rFonts w:eastAsia="Calibri"/>
    </w:rPr>
  </w:style>
  <w:style w:type="paragraph" w:customStyle="1" w:styleId="00captions">
    <w:name w:val="00_captions"/>
    <w:basedOn w:val="Normal"/>
    <w:qFormat/>
    <w:rsid w:val="00F10187"/>
    <w:pPr>
      <w:spacing w:after="180" w:line="280" w:lineRule="exact"/>
      <w:jc w:val="center"/>
    </w:pPr>
    <w:rPr>
      <w:rFonts w:eastAsia="Calibri"/>
      <w:i/>
      <w:sz w:val="20"/>
      <w:szCs w:val="20"/>
    </w:rPr>
  </w:style>
  <w:style w:type="paragraph" w:customStyle="1" w:styleId="00UL">
    <w:name w:val="00_UL"/>
    <w:basedOn w:val="Normal"/>
    <w:qFormat/>
    <w:rsid w:val="004C0BB8"/>
    <w:pPr>
      <w:spacing w:after="120" w:line="280" w:lineRule="atLeast"/>
    </w:pPr>
  </w:style>
  <w:style w:type="paragraph" w:customStyle="1" w:styleId="00chead">
    <w:name w:val="00_c head"/>
    <w:basedOn w:val="03Bhead"/>
    <w:qFormat/>
    <w:rsid w:val="003F7E8E"/>
    <w:pPr>
      <w:spacing w:before="0"/>
    </w:pPr>
    <w:rPr>
      <w:i w:val="0"/>
      <w:color w:val="000000"/>
      <w:sz w:val="26"/>
      <w:szCs w:val="26"/>
    </w:rPr>
  </w:style>
  <w:style w:type="paragraph" w:customStyle="1" w:styleId="00list">
    <w:name w:val="00_list"/>
    <w:basedOn w:val="00maintext"/>
    <w:qFormat/>
    <w:rsid w:val="00AC02E3"/>
    <w:pPr>
      <w:tabs>
        <w:tab w:val="left" w:pos="454"/>
        <w:tab w:val="left" w:pos="907"/>
        <w:tab w:val="right" w:pos="10206"/>
      </w:tabs>
      <w:spacing w:after="60"/>
      <w:ind w:left="454" w:hanging="454"/>
    </w:pPr>
  </w:style>
  <w:style w:type="character" w:styleId="FollowedHyperlink">
    <w:name w:val="FollowedHyperlink"/>
    <w:uiPriority w:val="99"/>
    <w:semiHidden/>
    <w:unhideWhenUsed/>
    <w:rsid w:val="00565A62"/>
    <w:rPr>
      <w:color w:val="800080"/>
      <w:u w:val="single"/>
    </w:rPr>
  </w:style>
  <w:style w:type="paragraph" w:customStyle="1" w:styleId="ahead">
    <w:name w:val="a head"/>
    <w:basedOn w:val="Heading3"/>
    <w:qFormat/>
    <w:rsid w:val="004F5A8D"/>
    <w:pPr>
      <w:tabs>
        <w:tab w:val="left" w:pos="284"/>
        <w:tab w:val="left" w:pos="567"/>
        <w:tab w:val="left" w:pos="851"/>
        <w:tab w:val="right" w:pos="10093"/>
      </w:tabs>
      <w:spacing w:before="360" w:after="120" w:line="360" w:lineRule="exact"/>
    </w:pPr>
    <w:rPr>
      <w:rFonts w:ascii="Calibri" w:eastAsia="Times New Roman" w:hAnsi="Calibri"/>
      <w:iCs/>
      <w:color w:val="798F71"/>
      <w:sz w:val="36"/>
      <w:szCs w:val="20"/>
      <w:lang w:eastAsia="en-US" w:bidi="ar-SA"/>
    </w:rPr>
  </w:style>
  <w:style w:type="paragraph" w:customStyle="1" w:styleId="Questionhead">
    <w:name w:val="Question head"/>
    <w:basedOn w:val="Normal"/>
    <w:qFormat/>
    <w:rsid w:val="00101A93"/>
    <w:pPr>
      <w:tabs>
        <w:tab w:val="left" w:pos="284"/>
        <w:tab w:val="left" w:pos="567"/>
        <w:tab w:val="left" w:pos="851"/>
        <w:tab w:val="right" w:pos="10093"/>
      </w:tabs>
      <w:spacing w:before="120" w:line="300" w:lineRule="exact"/>
    </w:pPr>
    <w:rPr>
      <w:rFonts w:ascii="Times New Roman" w:eastAsia="Times New Roman" w:hAnsi="Times New Roman"/>
      <w:b/>
      <w:sz w:val="24"/>
      <w:szCs w:val="20"/>
      <w:lang w:bidi="ar-SA"/>
    </w:rPr>
  </w:style>
  <w:style w:type="paragraph" w:customStyle="1" w:styleId="Bhead">
    <w:name w:val="B head"/>
    <w:basedOn w:val="Normal"/>
    <w:link w:val="BheadChar"/>
    <w:uiPriority w:val="99"/>
    <w:qFormat/>
    <w:rsid w:val="00353E67"/>
    <w:pPr>
      <w:tabs>
        <w:tab w:val="left" w:pos="284"/>
        <w:tab w:val="left" w:pos="567"/>
        <w:tab w:val="left" w:pos="851"/>
        <w:tab w:val="right" w:pos="10093"/>
      </w:tabs>
      <w:spacing w:before="180" w:line="300" w:lineRule="exact"/>
    </w:pPr>
    <w:rPr>
      <w:rFonts w:eastAsia="Times New Roman"/>
      <w:color w:val="798F71"/>
      <w:sz w:val="28"/>
      <w:szCs w:val="20"/>
      <w:lang w:bidi="ar-SA"/>
    </w:rPr>
  </w:style>
  <w:style w:type="paragraph" w:customStyle="1" w:styleId="activityhead">
    <w:name w:val="activity head"/>
    <w:basedOn w:val="Heading3"/>
    <w:rsid w:val="00DC2032"/>
    <w:pPr>
      <w:tabs>
        <w:tab w:val="left" w:pos="284"/>
        <w:tab w:val="left" w:pos="567"/>
        <w:tab w:val="left" w:pos="851"/>
        <w:tab w:val="right" w:pos="10093"/>
      </w:tabs>
      <w:spacing w:before="480" w:line="240" w:lineRule="atLeast"/>
    </w:pPr>
    <w:rPr>
      <w:rFonts w:ascii="Calibri" w:eastAsia="Arial" w:hAnsi="Calibri"/>
      <w:bCs w:val="0"/>
      <w:color w:val="697C52"/>
      <w:sz w:val="52"/>
      <w:szCs w:val="20"/>
      <w:lang w:eastAsia="en-US" w:bidi="ar-SA"/>
    </w:rPr>
  </w:style>
  <w:style w:type="paragraph" w:customStyle="1" w:styleId="numberedlist">
    <w:name w:val="numbered list"/>
    <w:basedOn w:val="Normal"/>
    <w:rsid w:val="00101A93"/>
    <w:pPr>
      <w:numPr>
        <w:numId w:val="3"/>
      </w:numPr>
      <w:tabs>
        <w:tab w:val="left" w:pos="360"/>
      </w:tabs>
      <w:spacing w:after="120" w:line="300" w:lineRule="exact"/>
    </w:pPr>
    <w:rPr>
      <w:rFonts w:ascii="Times New Roman" w:eastAsia="Arial" w:hAnsi="Times New Roman"/>
      <w:bCs/>
      <w:sz w:val="24"/>
      <w:szCs w:val="20"/>
      <w:lang w:bidi="ar-SA"/>
    </w:rPr>
  </w:style>
  <w:style w:type="paragraph" w:customStyle="1" w:styleId="BodyText1">
    <w:name w:val="Body Text1"/>
    <w:basedOn w:val="Normal"/>
    <w:qFormat/>
    <w:rsid w:val="00101A93"/>
    <w:pPr>
      <w:tabs>
        <w:tab w:val="left" w:pos="284"/>
        <w:tab w:val="left" w:pos="567"/>
        <w:tab w:val="left" w:pos="851"/>
        <w:tab w:val="right" w:pos="10093"/>
      </w:tabs>
      <w:spacing w:after="120" w:line="300" w:lineRule="exact"/>
    </w:pPr>
    <w:rPr>
      <w:rFonts w:ascii="Times New Roman" w:eastAsia="Arial" w:hAnsi="Times New Roman"/>
      <w:sz w:val="24"/>
      <w:szCs w:val="20"/>
      <w:lang w:bidi="ar-SA"/>
    </w:rPr>
  </w:style>
  <w:style w:type="paragraph" w:customStyle="1" w:styleId="tablehead">
    <w:name w:val="table head"/>
    <w:basedOn w:val="Normal"/>
    <w:uiPriority w:val="99"/>
    <w:rsid w:val="00101A93"/>
    <w:pPr>
      <w:tabs>
        <w:tab w:val="left" w:pos="284"/>
        <w:tab w:val="left" w:pos="567"/>
        <w:tab w:val="left" w:pos="851"/>
        <w:tab w:val="right" w:pos="10093"/>
      </w:tabs>
      <w:spacing w:before="60" w:after="60" w:line="280" w:lineRule="exact"/>
      <w:jc w:val="center"/>
    </w:pPr>
    <w:rPr>
      <w:rFonts w:ascii="Arial" w:eastAsia="Times New Roman" w:hAnsi="Arial"/>
      <w:b/>
      <w:color w:val="FFFFFF"/>
      <w:sz w:val="20"/>
      <w:szCs w:val="20"/>
      <w:lang w:bidi="ar-SA"/>
    </w:rPr>
  </w:style>
  <w:style w:type="paragraph" w:customStyle="1" w:styleId="tabletext">
    <w:name w:val="table text"/>
    <w:basedOn w:val="Normal"/>
    <w:rsid w:val="00101A93"/>
    <w:pPr>
      <w:tabs>
        <w:tab w:val="left" w:pos="284"/>
        <w:tab w:val="left" w:pos="567"/>
        <w:tab w:val="left" w:pos="851"/>
        <w:tab w:val="right" w:pos="10093"/>
      </w:tabs>
      <w:spacing w:before="60" w:after="60" w:line="260" w:lineRule="exact"/>
    </w:pPr>
    <w:rPr>
      <w:rFonts w:ascii="Arial" w:eastAsia="Times New Roman" w:hAnsi="Arial"/>
      <w:sz w:val="20"/>
      <w:szCs w:val="20"/>
      <w:lang w:bidi="ar-SA"/>
    </w:rPr>
  </w:style>
  <w:style w:type="paragraph" w:customStyle="1" w:styleId="ColorfulList-Accent11">
    <w:name w:val="Colorful List - Accent 11"/>
    <w:basedOn w:val="Normal"/>
    <w:uiPriority w:val="34"/>
    <w:qFormat/>
    <w:rsid w:val="00101A93"/>
    <w:pPr>
      <w:spacing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bidi="ar-SA"/>
    </w:rPr>
  </w:style>
  <w:style w:type="paragraph" w:customStyle="1" w:styleId="ColorfulGrid-Accent11">
    <w:name w:val="Colorful Grid - Accent 11"/>
    <w:basedOn w:val="Normal"/>
    <w:next w:val="Normal"/>
    <w:link w:val="ColorfulGrid-Accent1Char"/>
    <w:uiPriority w:val="29"/>
    <w:qFormat/>
    <w:rsid w:val="00101A93"/>
    <w:pPr>
      <w:tabs>
        <w:tab w:val="left" w:pos="284"/>
        <w:tab w:val="left" w:pos="567"/>
        <w:tab w:val="left" w:pos="851"/>
        <w:tab w:val="right" w:pos="10093"/>
      </w:tabs>
      <w:spacing w:after="120" w:line="300" w:lineRule="exact"/>
    </w:pPr>
    <w:rPr>
      <w:rFonts w:ascii="Times New Roman" w:eastAsia="Times New Roman" w:hAnsi="Times New Roman"/>
      <w:i/>
      <w:iCs/>
      <w:color w:val="000000"/>
      <w:sz w:val="24"/>
      <w:szCs w:val="20"/>
      <w:lang w:bidi="ar-SA"/>
    </w:rPr>
  </w:style>
  <w:style w:type="character" w:customStyle="1" w:styleId="ColorfulGrid-Accent1Char">
    <w:name w:val="Colorful Grid - Accent 1 Char"/>
    <w:link w:val="ColorfulGrid-Accent11"/>
    <w:uiPriority w:val="29"/>
    <w:rsid w:val="00101A93"/>
    <w:rPr>
      <w:i/>
      <w:iCs/>
      <w:color w:val="000000"/>
      <w:sz w:val="24"/>
    </w:rPr>
  </w:style>
  <w:style w:type="paragraph" w:customStyle="1" w:styleId="bullets">
    <w:name w:val="bullets"/>
    <w:basedOn w:val="Normal"/>
    <w:next w:val="Normal"/>
    <w:rsid w:val="00101A93"/>
    <w:pPr>
      <w:numPr>
        <w:numId w:val="4"/>
      </w:numPr>
      <w:tabs>
        <w:tab w:val="left" w:pos="425"/>
        <w:tab w:val="left" w:pos="851"/>
        <w:tab w:val="right" w:pos="10093"/>
      </w:tabs>
      <w:spacing w:after="120" w:line="300" w:lineRule="exact"/>
      <w:ind w:left="425" w:hanging="425"/>
    </w:pPr>
    <w:rPr>
      <w:rFonts w:ascii="Times New Roman" w:eastAsia="Arial" w:hAnsi="Times New Roman"/>
      <w:sz w:val="24"/>
      <w:szCs w:val="20"/>
      <w:lang w:val="en-US" w:bidi="ar-SA"/>
    </w:rPr>
  </w:style>
  <w:style w:type="paragraph" w:customStyle="1" w:styleId="Chead">
    <w:name w:val="C head"/>
    <w:basedOn w:val="Normal"/>
    <w:qFormat/>
    <w:rsid w:val="008901A4"/>
    <w:pPr>
      <w:tabs>
        <w:tab w:val="left" w:pos="284"/>
        <w:tab w:val="left" w:pos="567"/>
        <w:tab w:val="left" w:pos="851"/>
        <w:tab w:val="right" w:pos="10093"/>
      </w:tabs>
      <w:spacing w:before="240" w:line="300" w:lineRule="exact"/>
    </w:pPr>
    <w:rPr>
      <w:rFonts w:eastAsia="Arial"/>
      <w:i/>
      <w:iCs/>
      <w:color w:val="76923C"/>
      <w:sz w:val="24"/>
      <w:szCs w:val="20"/>
      <w:lang w:bidi="ar-SA"/>
    </w:rPr>
  </w:style>
  <w:style w:type="paragraph" w:customStyle="1" w:styleId="indentedbullets">
    <w:name w:val="indented bullets"/>
    <w:basedOn w:val="MediumGrid1-Accent21"/>
    <w:qFormat/>
    <w:rsid w:val="00101A93"/>
    <w:pPr>
      <w:numPr>
        <w:ilvl w:val="1"/>
        <w:numId w:val="5"/>
      </w:numPr>
      <w:tabs>
        <w:tab w:val="num" w:pos="360"/>
      </w:tabs>
      <w:spacing w:after="0" w:line="300" w:lineRule="exact"/>
      <w:ind w:left="850" w:hanging="425"/>
    </w:pPr>
    <w:rPr>
      <w:rFonts w:ascii="Times New Roman" w:eastAsia="Times New Roman" w:hAnsi="Times New Roman"/>
      <w:sz w:val="24"/>
      <w:szCs w:val="24"/>
    </w:rPr>
  </w:style>
  <w:style w:type="paragraph" w:customStyle="1" w:styleId="alist">
    <w:name w:val="(a) list"/>
    <w:basedOn w:val="BodyText1"/>
    <w:qFormat/>
    <w:rsid w:val="00101A93"/>
    <w:pPr>
      <w:numPr>
        <w:numId w:val="6"/>
      </w:numPr>
      <w:tabs>
        <w:tab w:val="clear" w:pos="10093"/>
        <w:tab w:val="left" w:pos="454"/>
        <w:tab w:val="left" w:pos="1488"/>
      </w:tabs>
    </w:pPr>
    <w:rPr>
      <w:lang w:val="cy-GB"/>
    </w:rPr>
  </w:style>
  <w:style w:type="paragraph" w:customStyle="1" w:styleId="ehead">
    <w:name w:val="e head"/>
    <w:basedOn w:val="BodyText1"/>
    <w:qFormat/>
    <w:rsid w:val="00B82E33"/>
    <w:pPr>
      <w:tabs>
        <w:tab w:val="clear" w:pos="284"/>
        <w:tab w:val="left" w:pos="425"/>
      </w:tabs>
      <w:spacing w:after="0"/>
    </w:pPr>
    <w:rPr>
      <w:b/>
    </w:rPr>
  </w:style>
  <w:style w:type="character" w:customStyle="1" w:styleId="BheadChar">
    <w:name w:val="B head Char"/>
    <w:link w:val="Bhead"/>
    <w:uiPriority w:val="99"/>
    <w:rsid w:val="00353E67"/>
    <w:rPr>
      <w:rFonts w:ascii="Calibri" w:hAnsi="Calibri"/>
      <w:color w:val="798F71"/>
      <w:sz w:val="28"/>
      <w:lang w:val="en-GB"/>
    </w:rPr>
  </w:style>
  <w:style w:type="character" w:customStyle="1" w:styleId="Heading1Char">
    <w:name w:val="Heading 1 Char"/>
    <w:link w:val="Heading1"/>
    <w:rsid w:val="00103D90"/>
    <w:rPr>
      <w:rFonts w:ascii="Arial" w:eastAsia="Batang" w:hAnsi="Arial"/>
      <w:b/>
      <w:bCs/>
      <w:kern w:val="32"/>
      <w:sz w:val="32"/>
      <w:szCs w:val="32"/>
      <w:lang w:val="en-GB" w:eastAsia="en-GB" w:bidi="en-US"/>
    </w:rPr>
  </w:style>
  <w:style w:type="paragraph" w:customStyle="1" w:styleId="BodyText10">
    <w:name w:val="Body Text1"/>
    <w:basedOn w:val="Normal"/>
    <w:qFormat/>
    <w:rsid w:val="00103D90"/>
    <w:pPr>
      <w:tabs>
        <w:tab w:val="left" w:pos="284"/>
        <w:tab w:val="left" w:pos="567"/>
        <w:tab w:val="left" w:pos="851"/>
        <w:tab w:val="right" w:pos="10093"/>
      </w:tabs>
      <w:spacing w:after="120" w:line="300" w:lineRule="exact"/>
    </w:pPr>
    <w:rPr>
      <w:rFonts w:ascii="Times New Roman" w:eastAsia="Times New Roman" w:hAnsi="Times New Roman"/>
      <w:sz w:val="24"/>
      <w:szCs w:val="20"/>
      <w:lang w:val="en-US" w:bidi="ar-SA"/>
    </w:rPr>
  </w:style>
  <w:style w:type="paragraph" w:customStyle="1" w:styleId="visithead">
    <w:name w:val="visit head"/>
    <w:basedOn w:val="Normal"/>
    <w:qFormat/>
    <w:rsid w:val="00103D90"/>
    <w:pPr>
      <w:tabs>
        <w:tab w:val="left" w:pos="284"/>
        <w:tab w:val="left" w:pos="567"/>
        <w:tab w:val="left" w:pos="851"/>
        <w:tab w:val="right" w:pos="10093"/>
      </w:tabs>
      <w:spacing w:before="240" w:line="300" w:lineRule="exact"/>
    </w:pPr>
    <w:rPr>
      <w:rFonts w:ascii="Times New Roman" w:eastAsia="Times New Roman" w:hAnsi="Times New Roman"/>
      <w:b/>
      <w:sz w:val="24"/>
      <w:szCs w:val="20"/>
      <w:lang w:val="en-US" w:bidi="ar-SA"/>
    </w:rPr>
  </w:style>
  <w:style w:type="character" w:customStyle="1" w:styleId="citation">
    <w:name w:val="citation"/>
    <w:uiPriority w:val="99"/>
    <w:rsid w:val="00103D90"/>
    <w:rPr>
      <w:rFonts w:cs="Times New Roman"/>
    </w:rPr>
  </w:style>
  <w:style w:type="character" w:customStyle="1" w:styleId="Heading4Char">
    <w:name w:val="Heading 4 Char"/>
    <w:link w:val="Heading4"/>
    <w:rsid w:val="004231D2"/>
    <w:rPr>
      <w:rFonts w:ascii="Trebuchet MS" w:eastAsia="Trebuchet MS" w:hAnsi="Trebuchet MS" w:cs="Trebuchet MS"/>
      <w:i/>
      <w:iCs/>
      <w:color w:val="76923C"/>
      <w:sz w:val="24"/>
      <w:szCs w:val="24"/>
      <w:lang w:val="en-GB" w:eastAsia="en-GB"/>
    </w:rPr>
  </w:style>
  <w:style w:type="character" w:customStyle="1" w:styleId="Heading5Char">
    <w:name w:val="Heading 5 Char"/>
    <w:link w:val="Heading5"/>
    <w:uiPriority w:val="9"/>
    <w:rsid w:val="004231D2"/>
    <w:rPr>
      <w:rFonts w:ascii="Trebuchet MS" w:eastAsia="MS Gothic" w:hAnsi="Trebuchet MS"/>
      <w:b/>
      <w:bCs/>
      <w:sz w:val="22"/>
      <w:szCs w:val="24"/>
      <w:lang w:val="en-GB" w:eastAsia="ja-JP"/>
    </w:rPr>
  </w:style>
  <w:style w:type="character" w:customStyle="1" w:styleId="Heading2Char">
    <w:name w:val="Heading 2 Char"/>
    <w:link w:val="Heading2"/>
    <w:rsid w:val="004231D2"/>
    <w:rPr>
      <w:rFonts w:ascii="Arial" w:eastAsia="Batang" w:hAnsi="Arial"/>
      <w:b/>
      <w:bCs/>
      <w:i/>
      <w:iCs/>
      <w:sz w:val="28"/>
      <w:szCs w:val="28"/>
      <w:lang w:val="en-GB" w:eastAsia="en-GB" w:bidi="en-US"/>
    </w:rPr>
  </w:style>
  <w:style w:type="character" w:customStyle="1" w:styleId="Heading3Char">
    <w:name w:val="Heading 3 Char"/>
    <w:link w:val="Heading3"/>
    <w:rsid w:val="004231D2"/>
    <w:rPr>
      <w:rFonts w:ascii="Arial" w:eastAsia="Batang" w:hAnsi="Arial"/>
      <w:b/>
      <w:bCs/>
      <w:sz w:val="26"/>
      <w:szCs w:val="26"/>
      <w:lang w:val="en-GB" w:eastAsia="en-GB" w:bidi="en-US"/>
    </w:rPr>
  </w:style>
  <w:style w:type="paragraph" w:customStyle="1" w:styleId="List1">
    <w:name w:val="List1"/>
    <w:basedOn w:val="Normal"/>
    <w:qFormat/>
    <w:rsid w:val="004231D2"/>
    <w:pPr>
      <w:shd w:val="clear" w:color="auto" w:fill="FFFFFF"/>
      <w:tabs>
        <w:tab w:val="left" w:pos="680"/>
        <w:tab w:val="right" w:pos="9979"/>
      </w:tabs>
      <w:spacing w:after="120" w:line="240" w:lineRule="auto"/>
      <w:ind w:left="340" w:hanging="340"/>
    </w:pPr>
    <w:rPr>
      <w:rFonts w:ascii="Arial" w:eastAsia="Arial" w:hAnsi="Arial" w:cs="Arial"/>
      <w:color w:val="000000"/>
      <w:sz w:val="24"/>
      <w:szCs w:val="20"/>
      <w:lang w:eastAsia="en-GB" w:bidi="ar-SA"/>
    </w:rPr>
  </w:style>
  <w:style w:type="paragraph" w:styleId="Caption">
    <w:name w:val="caption"/>
    <w:basedOn w:val="Normal"/>
    <w:next w:val="Normal"/>
    <w:uiPriority w:val="35"/>
    <w:qFormat/>
    <w:rsid w:val="004231D2"/>
    <w:pPr>
      <w:spacing w:after="200" w:line="240" w:lineRule="auto"/>
    </w:pPr>
    <w:rPr>
      <w:rFonts w:ascii="Arial" w:eastAsia="Arial" w:hAnsi="Arial" w:cs="Arial"/>
      <w:i/>
      <w:iCs/>
      <w:sz w:val="20"/>
      <w:szCs w:val="20"/>
      <w:lang w:eastAsia="en-GB" w:bidi="ar-SA"/>
    </w:rPr>
  </w:style>
  <w:style w:type="paragraph" w:customStyle="1" w:styleId="ilist">
    <w:name w:val="(i) list"/>
    <w:basedOn w:val="MediumGrid1-Accent21"/>
    <w:qFormat/>
    <w:rsid w:val="00273B2E"/>
    <w:pPr>
      <w:spacing w:after="0" w:line="300" w:lineRule="exact"/>
      <w:ind w:left="454"/>
    </w:pPr>
    <w:rPr>
      <w:rFonts w:ascii="Times New Roman" w:eastAsia="Times New Roman" w:hAnsi="Times New Roman"/>
      <w:sz w:val="24"/>
      <w:szCs w:val="24"/>
      <w:lang w:val="cy-GB"/>
    </w:rPr>
  </w:style>
  <w:style w:type="paragraph" w:customStyle="1" w:styleId="00rule">
    <w:name w:val="00 rule"/>
    <w:basedOn w:val="Normal"/>
    <w:qFormat/>
    <w:rsid w:val="00D46FF6"/>
    <w:pPr>
      <w:tabs>
        <w:tab w:val="left" w:pos="284"/>
        <w:tab w:val="left" w:pos="851"/>
        <w:tab w:val="right" w:leader="underscore" w:pos="10093"/>
      </w:tabs>
      <w:spacing w:after="240" w:line="300" w:lineRule="exact"/>
    </w:pPr>
    <w:rPr>
      <w:rFonts w:ascii="Times New Roman" w:eastAsia="Arial" w:hAnsi="Times New Roman"/>
      <w:sz w:val="24"/>
      <w:szCs w:val="20"/>
      <w:lang w:bidi="ar-SA"/>
    </w:rPr>
  </w:style>
  <w:style w:type="paragraph" w:customStyle="1" w:styleId="Default">
    <w:name w:val="Default"/>
    <w:uiPriority w:val="99"/>
    <w:rsid w:val="00054CB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customStyle="1" w:styleId="lastinlist">
    <w:name w:val="last in list"/>
    <w:basedOn w:val="List"/>
    <w:qFormat/>
    <w:rsid w:val="0069189B"/>
    <w:pPr>
      <w:tabs>
        <w:tab w:val="right" w:pos="9979"/>
      </w:tabs>
      <w:spacing w:after="120" w:line="240" w:lineRule="auto"/>
      <w:ind w:left="340" w:hanging="340"/>
    </w:pPr>
    <w:rPr>
      <w:rFonts w:ascii="Arial" w:eastAsia="Arial" w:hAnsi="Arial" w:cs="Arial"/>
      <w:color w:val="000000"/>
      <w:sz w:val="24"/>
      <w:szCs w:val="20"/>
      <w:lang w:eastAsia="en-GB" w:bidi="ar-SA"/>
    </w:rPr>
  </w:style>
  <w:style w:type="paragraph" w:customStyle="1" w:styleId="source">
    <w:name w:val="source"/>
    <w:basedOn w:val="Normal"/>
    <w:qFormat/>
    <w:rsid w:val="0069189B"/>
    <w:pPr>
      <w:spacing w:after="120"/>
      <w:jc w:val="right"/>
    </w:pPr>
    <w:rPr>
      <w:rFonts w:ascii="Arial" w:eastAsia="Arial" w:hAnsi="Arial" w:cs="Arial"/>
      <w:color w:val="000000"/>
      <w:sz w:val="20"/>
      <w:szCs w:val="20"/>
      <w:lang w:eastAsia="en-GB" w:bidi="ar-SA"/>
    </w:rPr>
  </w:style>
  <w:style w:type="paragraph" w:styleId="List">
    <w:name w:val="List"/>
    <w:basedOn w:val="Normal"/>
    <w:uiPriority w:val="99"/>
    <w:semiHidden/>
    <w:unhideWhenUsed/>
    <w:rsid w:val="0069189B"/>
    <w:pPr>
      <w:ind w:left="283" w:hanging="283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32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earsonhotlinks.co.uk/url.aspx?urlid=7090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7E86073-4016-4616-9571-0FD8B03F5C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ja de Trabajo 1</vt:lpstr>
    </vt:vector>
  </TitlesOfParts>
  <Company>Pearson</Company>
  <LinksUpToDate>false</LinksUpToDate>
  <CharactersWithSpaces>550</CharactersWithSpaces>
  <SharedDoc>false</SharedDoc>
  <HLinks>
    <vt:vector size="12" baseType="variant">
      <vt:variant>
        <vt:i4>1900639</vt:i4>
      </vt:variant>
      <vt:variant>
        <vt:i4>0</vt:i4>
      </vt:variant>
      <vt:variant>
        <vt:i4>0</vt:i4>
      </vt:variant>
      <vt:variant>
        <vt:i4>5</vt:i4>
      </vt:variant>
      <vt:variant>
        <vt:lpwstr>http://news.nationalgeographic.com/news/energy/2015/03/150306-why-your-fridge-pollutes-and-how-its-changing/</vt:lpwstr>
      </vt:variant>
      <vt:variant>
        <vt:lpwstr/>
      </vt:variant>
      <vt:variant>
        <vt:i4>3670108</vt:i4>
      </vt:variant>
      <vt:variant>
        <vt:i4>-1</vt:i4>
      </vt:variant>
      <vt:variant>
        <vt:i4>2065</vt:i4>
      </vt:variant>
      <vt:variant>
        <vt:i4>1</vt:i4>
      </vt:variant>
      <vt:variant>
        <vt:lpwstr>ESS2e_ATL_WkSheet_Banner_ES_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ja de Trabajo 1</dc:title>
  <dc:subject/>
  <dc:creator>Ann Dixon</dc:creator>
  <cp:keywords/>
  <cp:lastModifiedBy>Victoria Mcknight</cp:lastModifiedBy>
  <cp:revision>2</cp:revision>
  <cp:lastPrinted>2014-04-04T07:47:00Z</cp:lastPrinted>
  <dcterms:created xsi:type="dcterms:W3CDTF">2016-11-25T01:22:00Z</dcterms:created>
  <dcterms:modified xsi:type="dcterms:W3CDTF">2016-11-25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MacEqns">
    <vt:bool>true</vt:bool>
  </property>
</Properties>
</file>